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a55778f15d8a88ff7faab79cd86abdedac150d"/>
      <w:r>
        <w:rPr>
          <w:b/>
        </w:rPr>
        <w:t xml:space="preserve">ПРОТОКОЛ ПРО РЕЗУЛЬТАТИ ЗЕМЕЛЬНИХ ТОРГІВ № LRE001-UA-20240328-543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Шполянська міська рада об'єднаної територіальної гром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водного фонду, площею 2,6282 га, кадастровий номер: 7125788800:04:001:0552, в комплексі з розташованим на ній водним об'єктом, за адресою: Черкаська область, Звенигородський район, за межами с. Топильна (в межах Шполянської міської територіальної громади), категорія земель – землі водного фонду, цільове призначення – для рибогосподарських потреб (10.07)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водного фонду, площею 2,6282 га, кадастровий номер: 7125788800:04:001:0552, в комплексі з розташованим на ній водним об'єктом, за адресою: Черкаська область, Звенигородський район, за межами с. Топильна (в межах Шполянської міської територіальної громади), категорія земель – землі водного фонду, цільове призначення – для рибогосподарських потреб (10.07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976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9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392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ФГ «Фаворит», ЄДРПОУ: 3190919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ретяк Олександр Сергійович, ІПН/РНОКПП: 29677204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ретяк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7 976,24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2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ФГ «Фаворит»</w:t>
            </w:r>
          </w:p>
        </w:tc>
        <w:tc>
          <w:p>
            <w:pPr>
              <w:pStyle w:val="Compact"/>
              <w:jc w:val="left"/>
            </w:pPr>
            <w:r>
              <w:t xml:space="preserve">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5:3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ФГ «Фаворит», ЄДРПОУ: 3190919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05,00 грн (чотириста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987,87 грн (одна тисяча дев'ятсот вісімдесят сім гривень 8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112,13 грн (шість тисяч сто дванадцять гривень 13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. Обл./тг м. Шпола/ 18010900/(надходження за оренду земельних ділянок для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99998033411981500002365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. Обл./тг м. Шпола/18010600/(надходження за оренду земельних ділянок для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8999980334109812000023659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Черк./тг м. Шпола/22130002 Орендна плата за водний об'єкт (водний простір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789999803341598590000236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9 838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ГУК у Черк./тг м. Шпола Витрати здійсненні на підготовку лоту: сума 19 838грн.60коп.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6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605440000236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ФГ «Фаворит», ЄДРПОУ: 3190919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Шполянська міська рада об'єднаної територіальної гром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3:54:19Z</dcterms:created>
  <dcterms:modified xsi:type="dcterms:W3CDTF">2024-05-20T03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